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5234" w:rsidRDefault="0010523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</w:rPr>
      </w:pPr>
    </w:p>
    <w:tbl>
      <w:tblPr>
        <w:tblStyle w:val="a"/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485"/>
        <w:gridCol w:w="1350"/>
        <w:gridCol w:w="1350"/>
        <w:gridCol w:w="1170"/>
      </w:tblGrid>
      <w:tr w:rsidR="00105234">
        <w:tc>
          <w:tcPr>
            <w:tcW w:w="5485" w:type="dxa"/>
            <w:shd w:val="clear" w:color="auto" w:fill="CBF06E"/>
          </w:tcPr>
          <w:p w:rsidR="00105234" w:rsidRDefault="00DA72FE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Unit 10 Assignment Grading Rubric</w:t>
            </w:r>
          </w:p>
          <w:p w:rsidR="00105234" w:rsidRDefault="00105234">
            <w:pPr>
              <w:rPr>
                <w:rFonts w:ascii="Arial" w:eastAsia="Arial" w:hAnsi="Arial" w:cs="Arial"/>
              </w:rPr>
            </w:pPr>
          </w:p>
          <w:p w:rsidR="00105234" w:rsidRDefault="00DA72FE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riteria:</w:t>
            </w:r>
          </w:p>
        </w:tc>
        <w:tc>
          <w:tcPr>
            <w:tcW w:w="1350" w:type="dxa"/>
            <w:shd w:val="clear" w:color="auto" w:fill="CBF06E"/>
          </w:tcPr>
          <w:p w:rsidR="00105234" w:rsidRDefault="00DA72FE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Percent possible:</w:t>
            </w:r>
          </w:p>
          <w:p w:rsidR="00105234" w:rsidRDefault="00DA72FE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00%</w:t>
            </w:r>
          </w:p>
        </w:tc>
        <w:tc>
          <w:tcPr>
            <w:tcW w:w="1350" w:type="dxa"/>
            <w:shd w:val="clear" w:color="auto" w:fill="CBF06E"/>
          </w:tcPr>
          <w:p w:rsidR="00105234" w:rsidRDefault="00DA72FE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Points possible:</w:t>
            </w:r>
          </w:p>
          <w:p w:rsidR="00105234" w:rsidRDefault="00DA72FE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75</w:t>
            </w:r>
          </w:p>
        </w:tc>
        <w:tc>
          <w:tcPr>
            <w:tcW w:w="1170" w:type="dxa"/>
            <w:shd w:val="clear" w:color="auto" w:fill="CBF06E"/>
          </w:tcPr>
          <w:p w:rsidR="00105234" w:rsidRDefault="00DA72FE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Points earned:</w:t>
            </w:r>
          </w:p>
        </w:tc>
      </w:tr>
      <w:tr w:rsidR="00105234">
        <w:tc>
          <w:tcPr>
            <w:tcW w:w="5485" w:type="dxa"/>
          </w:tcPr>
          <w:p w:rsidR="00105234" w:rsidRDefault="00DA72FE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esponse addresses the checklist items and the scenario provided, demonstrating analysis and critical thinking.</w:t>
            </w:r>
          </w:p>
        </w:tc>
        <w:tc>
          <w:tcPr>
            <w:tcW w:w="1350" w:type="dxa"/>
          </w:tcPr>
          <w:p w:rsidR="00105234" w:rsidRDefault="00105234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50" w:type="dxa"/>
          </w:tcPr>
          <w:p w:rsidR="00105234" w:rsidRDefault="00105234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170" w:type="dxa"/>
          </w:tcPr>
          <w:p w:rsidR="00105234" w:rsidRDefault="00105234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105234">
        <w:trPr>
          <w:trHeight w:val="315"/>
        </w:trPr>
        <w:tc>
          <w:tcPr>
            <w:tcW w:w="5485" w:type="dxa"/>
          </w:tcPr>
          <w:p w:rsidR="00105234" w:rsidRDefault="00DA72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418" w:hanging="274"/>
              <w:rPr>
                <w:rFonts w:ascii="Arial" w:eastAsia="Arial" w:hAnsi="Arial" w:cs="Arial"/>
                <w:b/>
                <w:color w:val="000000"/>
                <w:highlight w:val="white"/>
              </w:rPr>
            </w:pPr>
            <w:r>
              <w:rPr>
                <w:rFonts w:ascii="Arial" w:eastAsia="Arial" w:hAnsi="Arial" w:cs="Arial"/>
                <w:b/>
                <w:highlight w:val="white"/>
              </w:rPr>
              <w:t>Promotion:</w:t>
            </w:r>
          </w:p>
        </w:tc>
        <w:tc>
          <w:tcPr>
            <w:tcW w:w="1350" w:type="dxa"/>
          </w:tcPr>
          <w:p w:rsidR="00105234" w:rsidRDefault="00105234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50" w:type="dxa"/>
          </w:tcPr>
          <w:p w:rsidR="00105234" w:rsidRDefault="00105234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170" w:type="dxa"/>
          </w:tcPr>
          <w:p w:rsidR="00105234" w:rsidRDefault="00105234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105234">
        <w:trPr>
          <w:trHeight w:val="1088"/>
        </w:trPr>
        <w:tc>
          <w:tcPr>
            <w:tcW w:w="5485" w:type="dxa"/>
          </w:tcPr>
          <w:p w:rsidR="00105234" w:rsidRDefault="00DA72F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418" w:hanging="274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000000"/>
                <w:highlight w:val="white"/>
              </w:rPr>
              <w:t>Specifies what code of conduct the company should institute to make sure all personnel adhere</w:t>
            </w:r>
            <w:r w:rsidR="00266BA9">
              <w:rPr>
                <w:rFonts w:ascii="Arial" w:eastAsia="Arial" w:hAnsi="Arial" w:cs="Arial"/>
                <w:color w:val="000000"/>
                <w:highlight w:val="white"/>
              </w:rPr>
              <w:t>s</w:t>
            </w:r>
            <w:r>
              <w:rPr>
                <w:rFonts w:ascii="Arial" w:eastAsia="Arial" w:hAnsi="Arial" w:cs="Arial"/>
                <w:color w:val="000000"/>
                <w:highlight w:val="white"/>
              </w:rPr>
              <w:t xml:space="preserve"> to the founders’ values in promoting and pricing the product at home and abroad.</w:t>
            </w:r>
          </w:p>
        </w:tc>
        <w:tc>
          <w:tcPr>
            <w:tcW w:w="1350" w:type="dxa"/>
          </w:tcPr>
          <w:p w:rsidR="00105234" w:rsidRDefault="00105234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50" w:type="dxa"/>
          </w:tcPr>
          <w:p w:rsidR="00105234" w:rsidRDefault="00DA72F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9</w:t>
            </w:r>
          </w:p>
        </w:tc>
        <w:tc>
          <w:tcPr>
            <w:tcW w:w="1170" w:type="dxa"/>
          </w:tcPr>
          <w:p w:rsidR="00105234" w:rsidRDefault="00105234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105234">
        <w:tc>
          <w:tcPr>
            <w:tcW w:w="5485" w:type="dxa"/>
          </w:tcPr>
          <w:p w:rsidR="00105234" w:rsidRDefault="00DA72F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418" w:hanging="274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000000"/>
                <w:highlight w:val="white"/>
              </w:rPr>
              <w:t>Provides an advertising campaign (using pioneering, competitive, or comparative advertising) using three (3) different types of advertising.</w:t>
            </w:r>
          </w:p>
        </w:tc>
        <w:tc>
          <w:tcPr>
            <w:tcW w:w="1350" w:type="dxa"/>
          </w:tcPr>
          <w:p w:rsidR="00105234" w:rsidRDefault="00105234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50" w:type="dxa"/>
          </w:tcPr>
          <w:p w:rsidR="00105234" w:rsidRDefault="00DA72F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9</w:t>
            </w:r>
          </w:p>
        </w:tc>
        <w:tc>
          <w:tcPr>
            <w:tcW w:w="1170" w:type="dxa"/>
          </w:tcPr>
          <w:p w:rsidR="00105234" w:rsidRDefault="00105234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105234">
        <w:trPr>
          <w:trHeight w:val="827"/>
        </w:trPr>
        <w:tc>
          <w:tcPr>
            <w:tcW w:w="5485" w:type="dxa"/>
          </w:tcPr>
          <w:p w:rsidR="00105234" w:rsidRDefault="00DA72F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418" w:hanging="274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000000"/>
                <w:highlight w:val="white"/>
              </w:rPr>
              <w:t>Provides a public relations strategy to promote the new product line while considering the social responsibility involved.</w:t>
            </w:r>
          </w:p>
        </w:tc>
        <w:tc>
          <w:tcPr>
            <w:tcW w:w="1350" w:type="dxa"/>
          </w:tcPr>
          <w:p w:rsidR="00105234" w:rsidRDefault="00105234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50" w:type="dxa"/>
          </w:tcPr>
          <w:p w:rsidR="00105234" w:rsidRDefault="00DA72F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8</w:t>
            </w:r>
          </w:p>
        </w:tc>
        <w:tc>
          <w:tcPr>
            <w:tcW w:w="1170" w:type="dxa"/>
          </w:tcPr>
          <w:p w:rsidR="00105234" w:rsidRDefault="00105234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105234">
        <w:trPr>
          <w:trHeight w:val="683"/>
        </w:trPr>
        <w:tc>
          <w:tcPr>
            <w:tcW w:w="5485" w:type="dxa"/>
          </w:tcPr>
          <w:p w:rsidR="00105234" w:rsidRDefault="00DA72F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418" w:hanging="274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000000"/>
                <w:highlight w:val="white"/>
              </w:rPr>
              <w:t xml:space="preserve">Prepares one (1) promotional tool </w:t>
            </w:r>
            <w:r>
              <w:rPr>
                <w:rFonts w:ascii="Arial" w:eastAsia="Arial" w:hAnsi="Arial" w:cs="Arial"/>
                <w:color w:val="000000"/>
                <w:highlight w:val="white"/>
                <w:u w:val="single"/>
              </w:rPr>
              <w:t>each</w:t>
            </w:r>
            <w:r>
              <w:rPr>
                <w:rFonts w:ascii="Arial" w:eastAsia="Arial" w:hAnsi="Arial" w:cs="Arial"/>
                <w:color w:val="000000"/>
                <w:highlight w:val="white"/>
              </w:rPr>
              <w:t xml:space="preserve"> for consumer sales promotion, personal selling, and social media.</w:t>
            </w:r>
          </w:p>
        </w:tc>
        <w:tc>
          <w:tcPr>
            <w:tcW w:w="1350" w:type="dxa"/>
          </w:tcPr>
          <w:p w:rsidR="00105234" w:rsidRDefault="00105234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50" w:type="dxa"/>
          </w:tcPr>
          <w:p w:rsidR="00105234" w:rsidRDefault="00DA72F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9</w:t>
            </w:r>
          </w:p>
        </w:tc>
        <w:tc>
          <w:tcPr>
            <w:tcW w:w="1170" w:type="dxa"/>
          </w:tcPr>
          <w:p w:rsidR="00105234" w:rsidRDefault="00105234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105234">
        <w:tc>
          <w:tcPr>
            <w:tcW w:w="5485" w:type="dxa"/>
          </w:tcPr>
          <w:p w:rsidR="00105234" w:rsidRDefault="00DA72F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418" w:hanging="274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000000"/>
                <w:highlight w:val="white"/>
              </w:rPr>
              <w:t>Describes how the AIDA concept stages are to be addressed.</w:t>
            </w:r>
          </w:p>
        </w:tc>
        <w:tc>
          <w:tcPr>
            <w:tcW w:w="1350" w:type="dxa"/>
          </w:tcPr>
          <w:p w:rsidR="00105234" w:rsidRDefault="00105234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50" w:type="dxa"/>
          </w:tcPr>
          <w:p w:rsidR="00105234" w:rsidRDefault="00DA72F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8</w:t>
            </w:r>
          </w:p>
        </w:tc>
        <w:tc>
          <w:tcPr>
            <w:tcW w:w="1170" w:type="dxa"/>
          </w:tcPr>
          <w:p w:rsidR="00105234" w:rsidRDefault="00105234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105234">
        <w:trPr>
          <w:trHeight w:val="477"/>
        </w:trPr>
        <w:tc>
          <w:tcPr>
            <w:tcW w:w="5485" w:type="dxa"/>
          </w:tcPr>
          <w:p w:rsidR="00105234" w:rsidRDefault="00DA72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before="120" w:after="120"/>
              <w:ind w:left="418" w:hanging="274"/>
              <w:rPr>
                <w:rFonts w:ascii="Arial" w:eastAsia="Arial" w:hAnsi="Arial" w:cs="Arial"/>
                <w:b/>
                <w:color w:val="000000"/>
                <w:highlight w:val="white"/>
              </w:rPr>
            </w:pPr>
            <w:r>
              <w:rPr>
                <w:rFonts w:ascii="Arial" w:eastAsia="Arial" w:hAnsi="Arial" w:cs="Arial"/>
                <w:b/>
                <w:highlight w:val="white"/>
              </w:rPr>
              <w:t>Pricing:</w:t>
            </w:r>
          </w:p>
        </w:tc>
        <w:tc>
          <w:tcPr>
            <w:tcW w:w="1350" w:type="dxa"/>
          </w:tcPr>
          <w:p w:rsidR="00105234" w:rsidRDefault="00105234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50" w:type="dxa"/>
          </w:tcPr>
          <w:p w:rsidR="00105234" w:rsidRDefault="00105234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170" w:type="dxa"/>
          </w:tcPr>
          <w:p w:rsidR="00105234" w:rsidRDefault="00105234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105234">
        <w:tc>
          <w:tcPr>
            <w:tcW w:w="5485" w:type="dxa"/>
          </w:tcPr>
          <w:p w:rsidR="00105234" w:rsidRDefault="00DA72F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before="120" w:after="120"/>
              <w:ind w:left="418" w:hanging="274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000000"/>
                <w:highlight w:val="white"/>
              </w:rPr>
              <w:t>Explains three (3) possible pricing strategies and any discounts, rebates, trade discounts, and/or allowances that would apply for this new line of life-saving products.</w:t>
            </w:r>
          </w:p>
        </w:tc>
        <w:tc>
          <w:tcPr>
            <w:tcW w:w="1350" w:type="dxa"/>
          </w:tcPr>
          <w:p w:rsidR="00105234" w:rsidRDefault="00105234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50" w:type="dxa"/>
          </w:tcPr>
          <w:p w:rsidR="00105234" w:rsidRDefault="00DA72F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9</w:t>
            </w:r>
          </w:p>
        </w:tc>
        <w:tc>
          <w:tcPr>
            <w:tcW w:w="1170" w:type="dxa"/>
          </w:tcPr>
          <w:p w:rsidR="00105234" w:rsidRDefault="00105234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105234">
        <w:trPr>
          <w:trHeight w:val="665"/>
        </w:trPr>
        <w:tc>
          <w:tcPr>
            <w:tcW w:w="5485" w:type="dxa"/>
          </w:tcPr>
          <w:p w:rsidR="00105234" w:rsidRDefault="00DA72F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before="120"/>
              <w:ind w:left="418" w:hanging="274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000000"/>
                <w:highlight w:val="white"/>
              </w:rPr>
              <w:t>Explains how to determine a profit has been realized based on the chosen pricing objectives.</w:t>
            </w:r>
          </w:p>
          <w:p w:rsidR="00105234" w:rsidRDefault="001052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20" w:hanging="27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350" w:type="dxa"/>
          </w:tcPr>
          <w:p w:rsidR="00105234" w:rsidRDefault="00105234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50" w:type="dxa"/>
          </w:tcPr>
          <w:p w:rsidR="00105234" w:rsidRDefault="00DA72F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8</w:t>
            </w:r>
          </w:p>
        </w:tc>
        <w:tc>
          <w:tcPr>
            <w:tcW w:w="1170" w:type="dxa"/>
          </w:tcPr>
          <w:p w:rsidR="00105234" w:rsidRDefault="00105234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105234">
        <w:tc>
          <w:tcPr>
            <w:tcW w:w="5485" w:type="dxa"/>
            <w:shd w:val="clear" w:color="auto" w:fill="CBF06E"/>
          </w:tcPr>
          <w:p w:rsidR="00105234" w:rsidRDefault="00DA72FE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Subtotal:</w:t>
            </w:r>
          </w:p>
        </w:tc>
        <w:tc>
          <w:tcPr>
            <w:tcW w:w="1350" w:type="dxa"/>
            <w:shd w:val="clear" w:color="auto" w:fill="CBF06E"/>
          </w:tcPr>
          <w:p w:rsidR="00105234" w:rsidRDefault="00105234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50" w:type="dxa"/>
            <w:shd w:val="clear" w:color="auto" w:fill="CBF06E"/>
          </w:tcPr>
          <w:p w:rsidR="00105234" w:rsidRDefault="00DA72F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60</w:t>
            </w:r>
          </w:p>
        </w:tc>
        <w:tc>
          <w:tcPr>
            <w:tcW w:w="1170" w:type="dxa"/>
            <w:shd w:val="clear" w:color="auto" w:fill="CBF06E"/>
          </w:tcPr>
          <w:p w:rsidR="00105234" w:rsidRDefault="00105234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105234">
        <w:trPr>
          <w:trHeight w:val="2254"/>
        </w:trPr>
        <w:tc>
          <w:tcPr>
            <w:tcW w:w="5485" w:type="dxa"/>
          </w:tcPr>
          <w:p w:rsidR="00105234" w:rsidRDefault="00DA72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Provides a minimum of 10 slides in a Microsoft</w:t>
            </w:r>
            <w:r>
              <w:rPr>
                <w:rFonts w:ascii="Arial" w:eastAsia="Arial" w:hAnsi="Arial" w:cs="Arial"/>
                <w:color w:val="000000"/>
                <w:vertAlign w:val="superscript"/>
              </w:rPr>
              <w:t>®</w:t>
            </w:r>
            <w:r>
              <w:rPr>
                <w:rFonts w:ascii="Arial" w:eastAsia="Arial" w:hAnsi="Arial" w:cs="Arial"/>
                <w:color w:val="000000"/>
              </w:rPr>
              <w:t xml:space="preserve"> PowerPoint</w:t>
            </w:r>
            <w:r>
              <w:rPr>
                <w:rFonts w:ascii="Arial" w:eastAsia="Arial" w:hAnsi="Arial" w:cs="Arial"/>
                <w:color w:val="000000"/>
                <w:vertAlign w:val="superscript"/>
              </w:rPr>
              <w:t>®</w:t>
            </w:r>
            <w:r>
              <w:rPr>
                <w:rFonts w:ascii="Arial" w:eastAsia="Arial" w:hAnsi="Arial" w:cs="Arial"/>
                <w:color w:val="000000"/>
              </w:rPr>
              <w:t xml:space="preserve"> presentation with </w:t>
            </w:r>
            <w:r>
              <w:rPr>
                <w:rFonts w:ascii="Arial" w:eastAsia="Arial" w:hAnsi="Arial" w:cs="Arial"/>
              </w:rPr>
              <w:t>a clear and understandable</w:t>
            </w:r>
            <w:r>
              <w:rPr>
                <w:rFonts w:ascii="Arial" w:eastAsia="Arial" w:hAnsi="Arial" w:cs="Arial"/>
                <w:color w:val="000000"/>
              </w:rPr>
              <w:t xml:space="preserve"> audio presentation </w:t>
            </w:r>
            <w:r>
              <w:rPr>
                <w:rFonts w:ascii="Arial" w:eastAsia="Arial" w:hAnsi="Arial" w:cs="Arial"/>
              </w:rPr>
              <w:t xml:space="preserve">with additional </w:t>
            </w:r>
            <w:r>
              <w:rPr>
                <w:rFonts w:ascii="Arial" w:eastAsia="Arial" w:hAnsi="Arial" w:cs="Arial"/>
                <w:color w:val="000000"/>
              </w:rPr>
              <w:t xml:space="preserve">notes below each slide. Includes additional title and reference slides using current APA format. There should be no more than one or two </w:t>
            </w:r>
            <w:bookmarkStart w:id="0" w:name="_GoBack"/>
            <w:bookmarkEnd w:id="0"/>
            <w:r>
              <w:rPr>
                <w:rFonts w:ascii="Arial" w:eastAsia="Arial" w:hAnsi="Arial" w:cs="Arial"/>
                <w:color w:val="000000"/>
              </w:rPr>
              <w:t>short citations with accompanying references in the presentation.</w:t>
            </w:r>
          </w:p>
        </w:tc>
        <w:tc>
          <w:tcPr>
            <w:tcW w:w="1350" w:type="dxa"/>
          </w:tcPr>
          <w:p w:rsidR="00105234" w:rsidRDefault="00105234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50" w:type="dxa"/>
          </w:tcPr>
          <w:p w:rsidR="00105234" w:rsidRDefault="00105234">
            <w:pPr>
              <w:jc w:val="center"/>
              <w:rPr>
                <w:rFonts w:ascii="Arial" w:eastAsia="Arial" w:hAnsi="Arial" w:cs="Arial"/>
              </w:rPr>
            </w:pPr>
          </w:p>
          <w:p w:rsidR="00105234" w:rsidRDefault="00DA72F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5</w:t>
            </w:r>
          </w:p>
        </w:tc>
        <w:tc>
          <w:tcPr>
            <w:tcW w:w="1170" w:type="dxa"/>
          </w:tcPr>
          <w:p w:rsidR="00105234" w:rsidRDefault="00105234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105234">
        <w:trPr>
          <w:trHeight w:val="377"/>
        </w:trPr>
        <w:tc>
          <w:tcPr>
            <w:tcW w:w="5485" w:type="dxa"/>
          </w:tcPr>
          <w:p w:rsidR="00105234" w:rsidRDefault="00DA72FE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lastRenderedPageBreak/>
              <w:t>Total Score:</w:t>
            </w:r>
          </w:p>
        </w:tc>
        <w:tc>
          <w:tcPr>
            <w:tcW w:w="1350" w:type="dxa"/>
          </w:tcPr>
          <w:p w:rsidR="00105234" w:rsidRDefault="00DA72F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Percent possible: 100%</w:t>
            </w:r>
          </w:p>
        </w:tc>
        <w:tc>
          <w:tcPr>
            <w:tcW w:w="1350" w:type="dxa"/>
          </w:tcPr>
          <w:p w:rsidR="00105234" w:rsidRDefault="00DA72F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Total points possible: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75</w:t>
            </w:r>
          </w:p>
        </w:tc>
        <w:tc>
          <w:tcPr>
            <w:tcW w:w="1170" w:type="dxa"/>
          </w:tcPr>
          <w:p w:rsidR="00105234" w:rsidRDefault="00DA72FE">
            <w:pPr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otal points earned:</w:t>
            </w:r>
          </w:p>
          <w:p w:rsidR="00105234" w:rsidRDefault="00105234">
            <w:pPr>
              <w:jc w:val="center"/>
              <w:rPr>
                <w:rFonts w:ascii="Arial" w:eastAsia="Arial" w:hAnsi="Arial" w:cs="Arial"/>
                <w:b/>
              </w:rPr>
            </w:pPr>
          </w:p>
          <w:p w:rsidR="00105234" w:rsidRDefault="00105234">
            <w:pPr>
              <w:jc w:val="center"/>
              <w:rPr>
                <w:rFonts w:ascii="Arial" w:eastAsia="Arial" w:hAnsi="Arial" w:cs="Arial"/>
              </w:rPr>
            </w:pPr>
          </w:p>
        </w:tc>
      </w:tr>
    </w:tbl>
    <w:p w:rsidR="00105234" w:rsidRDefault="00105234">
      <w:pPr>
        <w:rPr>
          <w:rFonts w:ascii="Arial" w:eastAsia="Arial" w:hAnsi="Arial" w:cs="Arial"/>
        </w:rPr>
      </w:pPr>
    </w:p>
    <w:sectPr w:rsidR="0010523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852DA8"/>
    <w:multiLevelType w:val="multilevel"/>
    <w:tmpl w:val="A27E64D6"/>
    <w:lvl w:ilvl="0">
      <w:start w:val="1"/>
      <w:numFmt w:val="decimal"/>
      <w:lvlText w:val="%1."/>
      <w:lvlJc w:val="left"/>
      <w:pPr>
        <w:ind w:left="1080" w:hanging="360"/>
      </w:pPr>
      <w:rPr>
        <w:color w:val="000000"/>
        <w:sz w:val="22"/>
        <w:szCs w:val="22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revisionView w:markup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xNDezNLMwNzM3MzZV0lEKTi0uzszPAykwrAUA18h0vCwAAAA="/>
  </w:docVars>
  <w:rsids>
    <w:rsidRoot w:val="00105234"/>
    <w:rsid w:val="00105234"/>
    <w:rsid w:val="00266BA9"/>
    <w:rsid w:val="003F325C"/>
    <w:rsid w:val="00DA72FE"/>
    <w:rsid w:val="00E606C9"/>
    <w:rsid w:val="00F35762"/>
    <w:rsid w:val="00FB1A5B"/>
    <w:rsid w:val="00FD5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31142F5-238B-4B47-B649-D5BA99A3D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32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25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e Scott Valdez</cp:lastModifiedBy>
  <cp:revision>9</cp:revision>
  <dcterms:created xsi:type="dcterms:W3CDTF">2020-12-03T19:34:00Z</dcterms:created>
  <dcterms:modified xsi:type="dcterms:W3CDTF">2020-12-04T17:20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</Properties>
</file>